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FA15B" w14:textId="787A7CEC" w:rsidR="00186208" w:rsidRDefault="00042F35" w:rsidP="00286F03">
      <w:pPr>
        <w:pStyle w:val="Overskrift2"/>
      </w:pPr>
      <w:r>
        <w:t>Unge og kropsidealer – spørg de unge</w:t>
      </w:r>
    </w:p>
    <w:p w14:paraId="5D9ECDE0" w14:textId="77777777" w:rsidR="00286F03" w:rsidRPr="00286F03" w:rsidRDefault="00286F03" w:rsidP="00286F03"/>
    <w:p w14:paraId="16467E6A" w14:textId="53F711A5" w:rsidR="00286F03" w:rsidRDefault="00286F03" w:rsidP="00186208">
      <w:r>
        <w:t xml:space="preserve">Hvordan er det at gå i 9. klasse og føle, at ens krop ikke ligner alle andres? Hvilke </w:t>
      </w:r>
      <w:r w:rsidR="003B4D89">
        <w:t xml:space="preserve">overvejelser gør en 15-årig pige sig, inden hun lægger et billede ud på de </w:t>
      </w:r>
      <w:r>
        <w:t>sociale medier, og hvad tænker andre mon om en, når man sveder i fitnesscentret? De</w:t>
      </w:r>
      <w:r w:rsidR="004D6BB7">
        <w:t xml:space="preserve"> spørgsmål tager vi op i dette </w:t>
      </w:r>
      <w:r>
        <w:t>afsnit</w:t>
      </w:r>
      <w:r w:rsidR="004476CF">
        <w:t xml:space="preserve"> af Viden i spil</w:t>
      </w:r>
      <w:r>
        <w:t xml:space="preserve">, hvor </w:t>
      </w:r>
      <w:r w:rsidR="004476CF">
        <w:t xml:space="preserve">Cecilie Hedegaard Bak har inviteret to </w:t>
      </w:r>
      <w:r w:rsidR="007602B7">
        <w:t xml:space="preserve">piger fra </w:t>
      </w:r>
      <w:r w:rsidR="004476CF">
        <w:t>9.</w:t>
      </w:r>
      <w:r w:rsidR="00DB495D">
        <w:t>-</w:t>
      </w:r>
      <w:r w:rsidR="004476CF">
        <w:t xml:space="preserve">klasse, </w:t>
      </w:r>
      <w:r w:rsidRPr="00286F03">
        <w:t>Sofia Victoria Lunau Bentsen og Nana Sofie Simonsen</w:t>
      </w:r>
      <w:r>
        <w:t xml:space="preserve">, </w:t>
      </w:r>
      <w:r w:rsidR="004476CF">
        <w:t>i studiet til en snak om</w:t>
      </w:r>
      <w:r w:rsidR="00644517">
        <w:t xml:space="preserve"> det at være ung i 2020</w:t>
      </w:r>
      <w:r w:rsidR="003B2D1A">
        <w:t>.</w:t>
      </w:r>
      <w:r>
        <w:t xml:space="preserve"> </w:t>
      </w:r>
    </w:p>
    <w:p w14:paraId="78FBE256" w14:textId="1259E5F9" w:rsidR="00286F03" w:rsidRDefault="00286F03" w:rsidP="00186208">
      <w:r>
        <w:t>Vi skal se nærmere på, hvordan forskellige forestillinger om, hvad den perfekte krop er, påvirker de to unge piger, og vi får indblik i, hvilke tanker de gør sig i forhold til deres egen generations fokus på kroppe</w:t>
      </w:r>
      <w:r w:rsidR="003434CB">
        <w:t>n</w:t>
      </w:r>
      <w:r>
        <w:t xml:space="preserve">. </w:t>
      </w:r>
    </w:p>
    <w:p w14:paraId="14C741B3" w14:textId="293DA9E1" w:rsidR="00186208" w:rsidRDefault="00186208" w:rsidP="00186208">
      <w:r w:rsidRPr="00130A37">
        <w:t xml:space="preserve">Dette afsnit er en genpublicering af 'Unge og kropsidealer - ikke fit nok </w:t>
      </w:r>
      <w:r w:rsidR="00810DEF">
        <w:t xml:space="preserve">til </w:t>
      </w:r>
      <w:r w:rsidRPr="00130A37">
        <w:t>fitness?'</w:t>
      </w:r>
      <w:r w:rsidR="004D6BB7">
        <w:t xml:space="preserve"> fra podcasten Tillægstid</w:t>
      </w:r>
      <w:r w:rsidRPr="00130A37">
        <w:t xml:space="preserve">, som tidligere er udgivet i kanalen </w:t>
      </w:r>
      <w:proofErr w:type="spellStart"/>
      <w:r w:rsidRPr="00130A37">
        <w:t>Mediano</w:t>
      </w:r>
      <w:proofErr w:type="spellEnd"/>
      <w:r w:rsidRPr="00130A37">
        <w:t xml:space="preserve"> Sport &amp; Perspektiv. </w:t>
      </w:r>
      <w:r w:rsidR="004D6BB7">
        <w:t>De</w:t>
      </w:r>
      <w:r>
        <w:t>t</w:t>
      </w:r>
      <w:r w:rsidR="0029125D">
        <w:t>te</w:t>
      </w:r>
      <w:r>
        <w:t xml:space="preserve"> er de</w:t>
      </w:r>
      <w:r w:rsidR="00286F03">
        <w:t>t sidste af i alt fire afsnit</w:t>
      </w:r>
      <w:r w:rsidR="003B2D1A">
        <w:t>, som også kan findes i kanalen</w:t>
      </w:r>
      <w:r w:rsidR="00CF6A42">
        <w:t xml:space="preserve"> </w:t>
      </w:r>
      <w:r w:rsidR="006C3E35">
        <w:t xml:space="preserve">og </w:t>
      </w:r>
      <w:r w:rsidR="009918F3">
        <w:t>via idan.dk</w:t>
      </w:r>
      <w:r w:rsidR="006C3E35">
        <w:t>.</w:t>
      </w:r>
    </w:p>
    <w:p w14:paraId="40C35E0D" w14:textId="77777777" w:rsidR="00186208" w:rsidRDefault="00186208" w:rsidP="00186208">
      <w:pPr>
        <w:pStyle w:val="Overskrift2"/>
      </w:pPr>
      <w:r>
        <w:t>Arbejdsspørgsmål</w:t>
      </w:r>
    </w:p>
    <w:p w14:paraId="21FC0299" w14:textId="77777777" w:rsidR="00186208" w:rsidRPr="00B2294C" w:rsidRDefault="00186208" w:rsidP="00186208"/>
    <w:p w14:paraId="328AC15C" w14:textId="6C25FD34" w:rsidR="00186208" w:rsidRDefault="00186208" w:rsidP="00186208">
      <w:pPr>
        <w:pStyle w:val="Listeafsnit"/>
        <w:numPr>
          <w:ilvl w:val="0"/>
          <w:numId w:val="5"/>
        </w:num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Med udgangspunkt i Nana og Sofias definition af ’en sund krop’, hvordan vil jeres egen definition så lyde?</w:t>
      </w:r>
    </w:p>
    <w:p w14:paraId="1028C37C" w14:textId="161B01FC" w:rsidR="00186208" w:rsidRDefault="00186208" w:rsidP="00186208">
      <w:pPr>
        <w:pStyle w:val="Listeafsnit"/>
        <w:numPr>
          <w:ilvl w:val="0"/>
          <w:numId w:val="5"/>
        </w:num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Hvilke refleksioner har Nana og Sofia omkring det at lægge billeder op på sociale medier? Beskriv jeres egen brug af sociale medier.</w:t>
      </w:r>
    </w:p>
    <w:p w14:paraId="06E03674" w14:textId="653099C5" w:rsidR="00186208" w:rsidRDefault="00186208" w:rsidP="00186208">
      <w:pPr>
        <w:pStyle w:val="Listeafsnit"/>
        <w:numPr>
          <w:ilvl w:val="0"/>
          <w:numId w:val="5"/>
        </w:num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Beskriv, hvordan Nana og Sofias eget syn på kroppen påvirker deres oplevelse med at dyrke idræt. Kan I genkende nogle af deres oplevelser? </w:t>
      </w:r>
    </w:p>
    <w:p w14:paraId="4116EBB9" w14:textId="655DEA94" w:rsidR="007D34FC" w:rsidRDefault="007D34FC" w:rsidP="007D34FC">
      <w:pPr>
        <w:pStyle w:val="Listeafsnit"/>
        <w:numPr>
          <w:ilvl w:val="0"/>
          <w:numId w:val="5"/>
        </w:num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H</w:t>
      </w:r>
      <w:r w:rsidR="00186208">
        <w:rPr>
          <w:rFonts w:ascii="Calibri" w:hAnsi="Calibri" w:cs="Calibri"/>
          <w:color w:val="000000"/>
        </w:rPr>
        <w:t>vordan</w:t>
      </w:r>
      <w:r>
        <w:rPr>
          <w:rFonts w:ascii="Calibri" w:hAnsi="Calibri" w:cs="Calibri"/>
          <w:color w:val="000000"/>
        </w:rPr>
        <w:t xml:space="preserve"> opstår</w:t>
      </w:r>
      <w:r w:rsidR="00186208">
        <w:rPr>
          <w:rFonts w:ascii="Calibri" w:hAnsi="Calibri" w:cs="Calibri"/>
          <w:color w:val="000000"/>
        </w:rPr>
        <w:t xml:space="preserve"> kropsidealer, og hvilke kropsidealer</w:t>
      </w:r>
      <w:r>
        <w:rPr>
          <w:rFonts w:ascii="Calibri" w:hAnsi="Calibri" w:cs="Calibri"/>
          <w:color w:val="000000"/>
        </w:rPr>
        <w:t xml:space="preserve"> </w:t>
      </w:r>
      <w:r w:rsidR="00186208">
        <w:rPr>
          <w:rFonts w:ascii="Calibri" w:hAnsi="Calibri" w:cs="Calibri"/>
          <w:color w:val="000000"/>
        </w:rPr>
        <w:t>præger tiden lige nu</w:t>
      </w:r>
      <w:r>
        <w:rPr>
          <w:rFonts w:ascii="Calibri" w:hAnsi="Calibri" w:cs="Calibri"/>
          <w:color w:val="000000"/>
        </w:rPr>
        <w:t>?</w:t>
      </w:r>
    </w:p>
    <w:p w14:paraId="47BF8199" w14:textId="74D4723D" w:rsidR="00186208" w:rsidRPr="007D34FC" w:rsidRDefault="007D34FC" w:rsidP="007D34FC">
      <w:pPr>
        <w:pStyle w:val="Listeafsnit"/>
        <w:numPr>
          <w:ilvl w:val="0"/>
          <w:numId w:val="5"/>
        </w:num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iskutér</w:t>
      </w:r>
      <w:r w:rsidR="0062665B">
        <w:rPr>
          <w:rFonts w:ascii="Calibri" w:hAnsi="Calibri" w:cs="Calibri"/>
          <w:color w:val="000000"/>
        </w:rPr>
        <w:t>,</w:t>
      </w:r>
      <w:r>
        <w:rPr>
          <w:rFonts w:ascii="Calibri" w:hAnsi="Calibri" w:cs="Calibri"/>
          <w:color w:val="000000"/>
        </w:rPr>
        <w:t xml:space="preserve"> om de unge selv kan gøre noget for at ændre på kropsidealerne. </w:t>
      </w:r>
    </w:p>
    <w:p w14:paraId="1DECA218" w14:textId="77777777" w:rsidR="00186208" w:rsidRPr="002031F1" w:rsidRDefault="00186208" w:rsidP="00186208"/>
    <w:p w14:paraId="7315B28D" w14:textId="77777777" w:rsidR="00441695" w:rsidRDefault="00441695"/>
    <w:sectPr w:rsidR="00441695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833EA"/>
    <w:multiLevelType w:val="hybridMultilevel"/>
    <w:tmpl w:val="B6BE40E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31CA5"/>
    <w:multiLevelType w:val="hybridMultilevel"/>
    <w:tmpl w:val="2910A69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B1FCC"/>
    <w:multiLevelType w:val="hybridMultilevel"/>
    <w:tmpl w:val="F6DAD22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131A2"/>
    <w:multiLevelType w:val="hybridMultilevel"/>
    <w:tmpl w:val="A86E1AA6"/>
    <w:lvl w:ilvl="0" w:tplc="0406000F">
      <w:start w:val="1"/>
      <w:numFmt w:val="decimal"/>
      <w:lvlText w:val="%1."/>
      <w:lvlJc w:val="left"/>
      <w:pPr>
        <w:ind w:left="1080" w:hanging="360"/>
      </w:pPr>
    </w:lvl>
    <w:lvl w:ilvl="1" w:tplc="04060019" w:tentative="1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TYyNTc0NDc2MzNQ0lEKTi0uzszPAykwqgUAHCRR8CwAAAA="/>
  </w:docVars>
  <w:rsids>
    <w:rsidRoot w:val="00186208"/>
    <w:rsid w:val="00042F35"/>
    <w:rsid w:val="000E5AD0"/>
    <w:rsid w:val="00160B2D"/>
    <w:rsid w:val="00186208"/>
    <w:rsid w:val="002016C5"/>
    <w:rsid w:val="00286F03"/>
    <w:rsid w:val="0029125D"/>
    <w:rsid w:val="003434CB"/>
    <w:rsid w:val="003B2D1A"/>
    <w:rsid w:val="003B4D89"/>
    <w:rsid w:val="00441695"/>
    <w:rsid w:val="004476CF"/>
    <w:rsid w:val="004D6BB7"/>
    <w:rsid w:val="00611B3D"/>
    <w:rsid w:val="0062665B"/>
    <w:rsid w:val="00644517"/>
    <w:rsid w:val="006C3E35"/>
    <w:rsid w:val="007602B7"/>
    <w:rsid w:val="007D34FC"/>
    <w:rsid w:val="00810DEF"/>
    <w:rsid w:val="008F6312"/>
    <w:rsid w:val="009918F3"/>
    <w:rsid w:val="00B00879"/>
    <w:rsid w:val="00B05ADE"/>
    <w:rsid w:val="00CF6A42"/>
    <w:rsid w:val="00D8577F"/>
    <w:rsid w:val="00DB4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666298"/>
  <w15:chartTrackingRefBased/>
  <w15:docId w15:val="{5F09937D-8FA6-4C7C-9EDC-1D3E98AF0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208"/>
  </w:style>
  <w:style w:type="paragraph" w:styleId="Overskrift1">
    <w:name w:val="heading 1"/>
    <w:basedOn w:val="Normal"/>
    <w:next w:val="Normal"/>
    <w:link w:val="Overskrift1Tegn"/>
    <w:uiPriority w:val="9"/>
    <w:qFormat/>
    <w:rsid w:val="00186208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8620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1862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1862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186208"/>
    <w:pPr>
      <w:spacing w:line="256" w:lineRule="auto"/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186208"/>
    <w:rPr>
      <w:color w:val="0563C1" w:themeColor="hyperlink"/>
      <w:u w:val="single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4D6BB7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4D6BB7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4D6BB7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4D6BB7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4D6BB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165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ADEC666D2D724EAC9A04FBF4A53AB9" ma:contentTypeVersion="11" ma:contentTypeDescription="Opret et nyt dokument." ma:contentTypeScope="" ma:versionID="0aa9340252c7e39b7fef289702cfc99b">
  <xsd:schema xmlns:xsd="http://www.w3.org/2001/XMLSchema" xmlns:xs="http://www.w3.org/2001/XMLSchema" xmlns:p="http://schemas.microsoft.com/office/2006/metadata/properties" xmlns:ns2="5164448e-571c-4c94-bec9-a2f1133d01f1" targetNamespace="http://schemas.microsoft.com/office/2006/metadata/properties" ma:root="true" ma:fieldsID="38d65a72d77f3a688970579f04d34e39" ns2:_="">
    <xsd:import namespace="5164448e-571c-4c94-bec9-a2f1133d01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4448e-571c-4c94-bec9-a2f1133d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0BA48F-398F-48B4-B06C-E304BD7030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F2EDB6-9DC0-401C-841C-D40B196B3E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16CE1E-9360-4247-9439-69BAFBEBA5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64448e-571c-4c94-bec9-a2f1133d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16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e Bak</dc:creator>
  <cp:keywords/>
  <dc:description/>
  <cp:lastModifiedBy>Cecilie Bak</cp:lastModifiedBy>
  <cp:revision>11</cp:revision>
  <dcterms:created xsi:type="dcterms:W3CDTF">2021-08-02T23:05:00Z</dcterms:created>
  <dcterms:modified xsi:type="dcterms:W3CDTF">2021-10-15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ADEC666D2D724EAC9A04FBF4A53AB9</vt:lpwstr>
  </property>
</Properties>
</file>